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68193" w14:textId="69EB8E3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8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</w:p>
    <w:p w14:paraId="29E11E8A" w14:textId="67D8E819" w:rsidR="00235301" w:rsidRDefault="0008059E" w:rsidP="00235301">
      <w:pPr>
        <w:rPr>
          <w:noProof/>
          <w:lang w:val="en-US" w:eastAsia="en-US"/>
        </w:rPr>
      </w:pPr>
      <w:r>
        <w:rPr>
          <w:lang w:val="en-US" w:eastAsia="en-US"/>
        </w:rPr>
        <w:t>In this lab we will investigate the usage of SSL/TLS and VPN tunnels.</w:t>
      </w:r>
    </w:p>
    <w:p w14:paraId="71D05AB9" w14:textId="613564F7" w:rsidR="00505A09" w:rsidRDefault="00505A09" w:rsidP="00235301">
      <w:pPr>
        <w:rPr>
          <w:lang w:val="en-US" w:eastAsia="en-US"/>
        </w:rPr>
      </w:pPr>
    </w:p>
    <w:p w14:paraId="3DC4B497" w14:textId="71B83BF9" w:rsidR="00505A09" w:rsidRDefault="00505A09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657"/>
        <w:gridCol w:w="2812"/>
        <w:gridCol w:w="2813"/>
        <w:gridCol w:w="2813"/>
      </w:tblGrid>
      <w:tr w:rsidR="00505A09" w14:paraId="0B20C41F" w14:textId="77777777" w:rsidTr="0008059E">
        <w:tc>
          <w:tcPr>
            <w:tcW w:w="5657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2812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2813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2813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08059E">
        <w:tc>
          <w:tcPr>
            <w:tcW w:w="5657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08059E">
        <w:tc>
          <w:tcPr>
            <w:tcW w:w="5657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08059E">
        <w:tc>
          <w:tcPr>
            <w:tcW w:w="5657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2812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08059E">
        <w:tc>
          <w:tcPr>
            <w:tcW w:w="5657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08059E">
        <w:tc>
          <w:tcPr>
            <w:tcW w:w="5657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08059E">
        <w:tc>
          <w:tcPr>
            <w:tcW w:w="5657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08059E">
        <w:tc>
          <w:tcPr>
            <w:tcW w:w="5657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2812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08059E">
        <w:tc>
          <w:tcPr>
            <w:tcW w:w="5657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1EB19A" w14:textId="77777777" w:rsidTr="0008059E">
        <w:tc>
          <w:tcPr>
            <w:tcW w:w="5657" w:type="dxa"/>
          </w:tcPr>
          <w:p w14:paraId="43EB7A2F" w14:textId="2B7B6624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What does </w:t>
            </w:r>
            <w:r w:rsidRPr="0008059E">
              <w:rPr>
                <w:sz w:val="20"/>
                <w:szCs w:val="20"/>
                <w:lang w:eastAsia="en-US"/>
              </w:rPr>
              <w:t>TLS_ECDHE_RSA_WITH_AES_256_CBC_SHA384</w:t>
            </w:r>
            <w:r>
              <w:rPr>
                <w:lang w:eastAsia="en-US"/>
              </w:rPr>
              <w:t xml:space="preserve"> identify?</w:t>
            </w:r>
          </w:p>
        </w:tc>
        <w:tc>
          <w:tcPr>
            <w:tcW w:w="2812" w:type="dxa"/>
          </w:tcPr>
          <w:p w14:paraId="3BBB324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78448B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8E5C76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08059E">
        <w:tc>
          <w:tcPr>
            <w:tcW w:w="5657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08059E">
        <w:tc>
          <w:tcPr>
            <w:tcW w:w="5657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2812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08059E">
        <w:tc>
          <w:tcPr>
            <w:tcW w:w="5657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2812" w:type="dxa"/>
          </w:tcPr>
          <w:p w14:paraId="762B2DBF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08059E">
        <w:tc>
          <w:tcPr>
            <w:tcW w:w="5657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POODLE?</w:t>
            </w:r>
          </w:p>
        </w:tc>
        <w:tc>
          <w:tcPr>
            <w:tcW w:w="2812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1B976C42" w14:textId="582D3EFF" w:rsidR="0008059E" w:rsidRDefault="0008059E" w:rsidP="0008059E">
      <w:pP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08059E">
      <w:pPr>
        <w:rPr>
          <w:rStyle w:val="Hyperlink"/>
        </w:rPr>
      </w:pPr>
    </w:p>
    <w:p w14:paraId="7F0211F0" w14:textId="77777777" w:rsidR="0008059E" w:rsidRDefault="0008059E" w:rsidP="0008059E">
      <w:pPr>
        <w:rPr>
          <w:rStyle w:val="Hyperlink"/>
        </w:rPr>
      </w:pPr>
    </w:p>
    <w:p w14:paraId="677251C9" w14:textId="27B86E07" w:rsidR="0008059E" w:rsidRDefault="0008059E" w:rsidP="0008059E">
      <w:pPr>
        <w:rPr>
          <w:rStyle w:val="Hyperlink"/>
        </w:rPr>
      </w:pPr>
    </w:p>
    <w:p w14:paraId="6961CC7F" w14:textId="46CDAC45" w:rsidR="0008059E" w:rsidRDefault="0008059E" w:rsidP="0008059E">
      <w:pP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08059E">
      <w:pPr>
        <w:rPr>
          <w:rStyle w:val="Hyperlink"/>
        </w:rPr>
      </w:pPr>
    </w:p>
    <w:p w14:paraId="2110F096" w14:textId="21EA720D" w:rsidR="0008059E" w:rsidRDefault="0008059E" w:rsidP="0008059E">
      <w:pPr>
        <w:rPr>
          <w:rStyle w:val="Hyperlink"/>
        </w:rPr>
      </w:pPr>
    </w:p>
    <w:p w14:paraId="4FED895B" w14:textId="66BB3DA0" w:rsidR="0008059E" w:rsidRDefault="0008059E" w:rsidP="0008059E">
      <w:pPr>
        <w:rPr>
          <w:lang w:eastAsia="en-US"/>
        </w:rPr>
      </w:pPr>
    </w:p>
    <w:p w14:paraId="38380D99" w14:textId="1CA8B171" w:rsidR="0008059E" w:rsidRDefault="0008059E" w:rsidP="0008059E">
      <w:pPr>
        <w:rPr>
          <w:lang w:eastAsia="en-US"/>
        </w:rPr>
      </w:pPr>
    </w:p>
    <w:p w14:paraId="0EABF96C" w14:textId="77777777" w:rsidR="0008059E" w:rsidRPr="0008059E" w:rsidRDefault="0008059E" w:rsidP="0008059E">
      <w:pPr>
        <w:rPr>
          <w:lang w:eastAsia="en-US"/>
        </w:rPr>
      </w:pPr>
    </w:p>
    <w:p w14:paraId="40381BB8" w14:textId="6B7C5360" w:rsidR="00626B6B" w:rsidRDefault="00505A09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2</w:t>
      </w:r>
      <w:r w:rsidR="00626B6B"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26B6B" w:rsidRPr="00BE24E3" w14:paraId="5061E8AC" w14:textId="77777777" w:rsidTr="00FB4C37">
        <w:tc>
          <w:tcPr>
            <w:tcW w:w="625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626B6B" w14:paraId="15255FD5" w14:textId="77777777" w:rsidTr="00FB4C37">
        <w:tc>
          <w:tcPr>
            <w:tcW w:w="625" w:type="dxa"/>
          </w:tcPr>
          <w:p w14:paraId="5727FCED" w14:textId="77777777" w:rsidR="00626B6B" w:rsidRPr="005A6F37" w:rsidRDefault="00626B6B" w:rsidP="00FB4C3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2A435F62" w14:textId="6472B071" w:rsidR="007827B8" w:rsidRDefault="007827B8" w:rsidP="00433AD8">
            <w:r>
              <w:t xml:space="preserve">Go to your </w:t>
            </w:r>
            <w:r w:rsidR="00433AD8">
              <w:t>Kali Linux instance</w:t>
            </w:r>
            <w:r>
              <w:t xml:space="preserve">. </w:t>
            </w:r>
            <w:r w:rsidR="00433AD8">
              <w:t xml:space="preserve">Run Wireshark and capture traffic from your </w:t>
            </w:r>
            <w:r w:rsidR="00433AD8" w:rsidRPr="00AE5479">
              <w:rPr>
                <w:noProof/>
              </w:rPr>
              <w:t>main</w:t>
            </w:r>
            <w:r w:rsidR="00433AD8">
              <w:t xml:space="preserve"> network connection. Start a Web </w:t>
            </w:r>
            <w:proofErr w:type="gramStart"/>
            <w:r w:rsidR="00433AD8">
              <w:t>browser, and</w:t>
            </w:r>
            <w:proofErr w:type="gramEnd"/>
            <w:r w:rsidR="00433AD8">
              <w:t xml:space="preserve"> go to </w:t>
            </w:r>
            <w:r w:rsidR="00433AD8" w:rsidRPr="00673016">
              <w:rPr>
                <w:b/>
              </w:rPr>
              <w:t>www.napier.ac.uk</w:t>
            </w:r>
            <w:r w:rsidR="00433AD8">
              <w:t>.</w:t>
            </w:r>
          </w:p>
          <w:p w14:paraId="2A04817A" w14:textId="77777777" w:rsidR="00433AD8" w:rsidRDefault="00433AD8" w:rsidP="00433AD8"/>
          <w:p w14:paraId="09E7F952" w14:textId="235463A8" w:rsidR="00433AD8" w:rsidRDefault="00433AD8" w:rsidP="00433AD8">
            <w:r>
              <w:lastRenderedPageBreak/>
              <w:t>Stop Wireshark and identify some of your connection details:</w:t>
            </w:r>
          </w:p>
          <w:p w14:paraId="1D2EDD1E" w14:textId="4C24D56C" w:rsidR="00626B6B" w:rsidRPr="00DD4897" w:rsidRDefault="00626B6B" w:rsidP="00626B6B"/>
        </w:tc>
        <w:tc>
          <w:tcPr>
            <w:tcW w:w="6660" w:type="dxa"/>
          </w:tcPr>
          <w:p w14:paraId="562F068E" w14:textId="77777777" w:rsidR="00626B6B" w:rsidRDefault="00626B6B" w:rsidP="00626B6B">
            <w:pPr>
              <w:tabs>
                <w:tab w:val="left" w:pos="1110"/>
              </w:tabs>
              <w:jc w:val="both"/>
            </w:pPr>
          </w:p>
          <w:p w14:paraId="16541E4E" w14:textId="26A9159E" w:rsidR="007827B8" w:rsidRDefault="00433AD8" w:rsidP="00626B6B">
            <w:pPr>
              <w:jc w:val="both"/>
            </w:pPr>
            <w:r>
              <w:t>Your IP address and TCP port:</w:t>
            </w:r>
          </w:p>
          <w:p w14:paraId="5B037F8A" w14:textId="77777777" w:rsidR="00433AD8" w:rsidRDefault="00433AD8" w:rsidP="00626B6B">
            <w:pPr>
              <w:jc w:val="both"/>
            </w:pPr>
          </w:p>
          <w:p w14:paraId="3B539673" w14:textId="7E0B77F8" w:rsidR="00433AD8" w:rsidRDefault="00433AD8" w:rsidP="00626B6B">
            <w:pPr>
              <w:jc w:val="both"/>
            </w:pPr>
            <w:r>
              <w:t>Napier’s Web server IP address and TCP port:</w:t>
            </w:r>
          </w:p>
          <w:p w14:paraId="19066B98" w14:textId="77777777" w:rsidR="00433AD8" w:rsidRDefault="00433AD8" w:rsidP="00626B6B">
            <w:pPr>
              <w:jc w:val="both"/>
            </w:pPr>
          </w:p>
          <w:p w14:paraId="265A5B7F" w14:textId="307D657E" w:rsidR="00433AD8" w:rsidRDefault="00433AD8" w:rsidP="00626B6B">
            <w:pPr>
              <w:jc w:val="both"/>
            </w:pPr>
            <w:r>
              <w:t>Right-click on the GET HTTP request from the client, and follow the stream:</w:t>
            </w:r>
          </w:p>
          <w:p w14:paraId="55AB5250" w14:textId="77777777" w:rsidR="00433AD8" w:rsidRDefault="00433AD8" w:rsidP="00626B6B">
            <w:pPr>
              <w:jc w:val="both"/>
            </w:pPr>
          </w:p>
          <w:p w14:paraId="10348D86" w14:textId="4B260B7F" w:rsidR="00433AD8" w:rsidRDefault="00433AD8" w:rsidP="00626B6B">
            <w:pPr>
              <w:jc w:val="both"/>
            </w:pPr>
            <w:r>
              <w:t>What does the red and blue text identify?</w:t>
            </w:r>
          </w:p>
          <w:p w14:paraId="0D93DB5C" w14:textId="77777777" w:rsidR="00433AD8" w:rsidRDefault="00433AD8" w:rsidP="00626B6B">
            <w:pPr>
              <w:jc w:val="both"/>
            </w:pPr>
          </w:p>
          <w:p w14:paraId="19EDBD5E" w14:textId="5086716D" w:rsidR="00433AD8" w:rsidRDefault="00433AD8" w:rsidP="00626B6B">
            <w:pPr>
              <w:jc w:val="both"/>
            </w:pPr>
            <w:r>
              <w:t>Can you read the HTTP requests that go from the client to the server? [Yes][No]</w:t>
            </w:r>
          </w:p>
          <w:p w14:paraId="4DC83851" w14:textId="6E71A14D" w:rsidR="007827B8" w:rsidRDefault="007827B8" w:rsidP="00626B6B">
            <w:pPr>
              <w:jc w:val="both"/>
            </w:pPr>
          </w:p>
        </w:tc>
      </w:tr>
      <w:tr w:rsidR="00433AD8" w14:paraId="396BF6F8" w14:textId="77777777" w:rsidTr="00FB4C37">
        <w:tc>
          <w:tcPr>
            <w:tcW w:w="625" w:type="dxa"/>
          </w:tcPr>
          <w:p w14:paraId="214591DE" w14:textId="20BD4969" w:rsidR="00433AD8" w:rsidRPr="005A6F37" w:rsidRDefault="00A93784" w:rsidP="00433AD8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6660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lastRenderedPageBreak/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FB4C37">
        <w:tc>
          <w:tcPr>
            <w:tcW w:w="625" w:type="dxa"/>
          </w:tcPr>
          <w:p w14:paraId="6AB12244" w14:textId="18146253" w:rsidR="005D2508" w:rsidRDefault="00A93784" w:rsidP="005D250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6660" w:type="dxa"/>
          </w:tcPr>
          <w:p w14:paraId="34B61559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489429DF" w14:textId="7BC44C75" w:rsidR="005D2508" w:rsidRDefault="005D2508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7F5EE456" w:rsidR="005D2508" w:rsidRDefault="00505A09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3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D2508" w:rsidRPr="00BE24E3" w14:paraId="57E8E783" w14:textId="77777777" w:rsidTr="00CC17F4">
        <w:tc>
          <w:tcPr>
            <w:tcW w:w="625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CC17F4">
        <w:tc>
          <w:tcPr>
            <w:tcW w:w="625" w:type="dxa"/>
          </w:tcPr>
          <w:p w14:paraId="1D066C20" w14:textId="77777777" w:rsidR="005D2508" w:rsidRPr="005A6F37" w:rsidRDefault="005D2508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6660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>What is the length of the encryption key:</w:t>
            </w:r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>What is the serial number of the certificate:</w:t>
            </w:r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3427618" w14:textId="77777777" w:rsidR="007A3C37" w:rsidRDefault="007A3C37" w:rsidP="005A6F37">
      <w:pPr>
        <w:autoSpaceDE w:val="0"/>
        <w:autoSpaceDN w:val="0"/>
        <w:adjustRightInd w:val="0"/>
      </w:pPr>
    </w:p>
    <w:p w14:paraId="44A6675D" w14:textId="414975DC" w:rsidR="00952CCF" w:rsidRDefault="00A93784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lastRenderedPageBreak/>
        <w:t>4</w:t>
      </w:r>
      <w:r w:rsidR="00952CCF"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323D3E" w:rsidRPr="00BE24E3" w14:paraId="0B89E883" w14:textId="77777777" w:rsidTr="00CC17F4">
        <w:tc>
          <w:tcPr>
            <w:tcW w:w="625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CC17F4">
        <w:trPr>
          <w:trHeight w:val="2150"/>
        </w:trPr>
        <w:tc>
          <w:tcPr>
            <w:tcW w:w="625" w:type="dxa"/>
          </w:tcPr>
          <w:p w14:paraId="44A999C5" w14:textId="77777777" w:rsidR="00323D3E" w:rsidRPr="005A6F37" w:rsidRDefault="00323D3E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673016" w:rsidRDefault="00323D3E" w:rsidP="00323D3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6660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CC17F4">
        <w:trPr>
          <w:trHeight w:val="2150"/>
        </w:trPr>
        <w:tc>
          <w:tcPr>
            <w:tcW w:w="625" w:type="dxa"/>
          </w:tcPr>
          <w:p w14:paraId="06451B9D" w14:textId="67400548" w:rsidR="0008059E" w:rsidRPr="005A6F37" w:rsidRDefault="0008059E" w:rsidP="00CC17F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673016" w:rsidRDefault="0008059E" w:rsidP="0008059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lang w:eastAsia="en-US"/>
              </w:rPr>
              <w:t>https</w:t>
            </w:r>
            <w:r w:rsidRPr="00673016">
              <w:rPr>
                <w:rFonts w:ascii="Lucida Console" w:hAnsi="Lucida Console"/>
                <w:lang w:eastAsia="en-US"/>
              </w:rPr>
              <w:t>.zip</w:t>
            </w:r>
          </w:p>
          <w:p w14:paraId="24411534" w14:textId="4F1D27ED" w:rsidR="0008059E" w:rsidRDefault="0008059E" w:rsidP="00CC17F4"/>
        </w:tc>
        <w:tc>
          <w:tcPr>
            <w:tcW w:w="6660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>What is the length of the encryption key:</w:t>
            </w:r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CC17F4">
        <w:tc>
          <w:tcPr>
            <w:tcW w:w="625" w:type="dxa"/>
          </w:tcPr>
          <w:p w14:paraId="5BB6CF04" w14:textId="77777777" w:rsidR="004519B8" w:rsidRDefault="004519B8" w:rsidP="004519B8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673016" w:rsidRDefault="004519B8" w:rsidP="004519B8">
            <w:pPr>
              <w:rPr>
                <w:rFonts w:ascii="Lucida Console" w:hAnsi="Lucida Console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heart.zip</w:t>
            </w:r>
          </w:p>
        </w:tc>
        <w:tc>
          <w:tcPr>
            <w:tcW w:w="6660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77777777" w:rsidR="004519B8" w:rsidRDefault="004519B8" w:rsidP="004519B8">
            <w:pPr>
              <w:jc w:val="both"/>
            </w:pPr>
          </w:p>
          <w:p w14:paraId="5B5B6C07" w14:textId="5D4C2C92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01E9333D" w14:textId="77777777" w:rsidR="004519B8" w:rsidRDefault="004519B8" w:rsidP="004519B8">
            <w:pPr>
              <w:jc w:val="both"/>
            </w:pPr>
          </w:p>
          <w:p w14:paraId="338B5924" w14:textId="200438E4" w:rsidR="004519B8" w:rsidRDefault="004519B8" w:rsidP="004519B8">
            <w:pPr>
              <w:jc w:val="both"/>
            </w:pPr>
            <w:r>
              <w:t xml:space="preserve">Can you spot the packet </w:t>
            </w:r>
            <w:r w:rsidRPr="00566AA6">
              <w:rPr>
                <w:noProof/>
              </w:rPr>
              <w:t>which</w:t>
            </w:r>
            <w:r>
              <w:t xml:space="preserve"> identifies the Heartbleed vulnerability?</w:t>
            </w:r>
          </w:p>
          <w:p w14:paraId="29752B40" w14:textId="77777777" w:rsidR="004519B8" w:rsidRDefault="004519B8" w:rsidP="004519B8">
            <w:pPr>
              <w:jc w:val="both"/>
            </w:pPr>
          </w:p>
        </w:tc>
      </w:tr>
      <w:tr w:rsidR="004519B8" w14:paraId="69B5FD38" w14:textId="77777777" w:rsidTr="00CC17F4">
        <w:tc>
          <w:tcPr>
            <w:tcW w:w="625" w:type="dxa"/>
          </w:tcPr>
          <w:p w14:paraId="2DBF3273" w14:textId="05C04874" w:rsidR="004519B8" w:rsidRDefault="004519B8" w:rsidP="004519B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673016" w:rsidRDefault="004519B8" w:rsidP="004519B8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6660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780D8349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</w:tbl>
    <w:p w14:paraId="1C27B3A2" w14:textId="77777777" w:rsidR="00777F3C" w:rsidRDefault="00777F3C" w:rsidP="00777F3C">
      <w:pPr>
        <w:rPr>
          <w:lang w:val="en-US" w:eastAsia="en-US"/>
        </w:rPr>
      </w:pPr>
    </w:p>
    <w:p w14:paraId="7889DBEA" w14:textId="77777777" w:rsidR="00777F3C" w:rsidRDefault="00777F3C" w:rsidP="00777F3C">
      <w:pPr>
        <w:jc w:val="both"/>
        <w:rPr>
          <w:lang w:val="en-US"/>
        </w:rPr>
      </w:pPr>
    </w:p>
    <w:p w14:paraId="5BC693C5" w14:textId="77777777" w:rsidR="00777F3C" w:rsidRDefault="00777F3C" w:rsidP="00777F3C">
      <w:pPr>
        <w:jc w:val="both"/>
        <w:rPr>
          <w:lang w:val="en-US"/>
        </w:rPr>
      </w:pPr>
    </w:p>
    <w:p w14:paraId="0013A96F" w14:textId="77777777" w:rsidR="005D2508" w:rsidRDefault="005D2508" w:rsidP="005A6F37">
      <w:pPr>
        <w:autoSpaceDE w:val="0"/>
        <w:autoSpaceDN w:val="0"/>
        <w:adjustRightInd w:val="0"/>
      </w:pPr>
    </w:p>
    <w:sectPr w:rsidR="005D2508" w:rsidSect="00217A80">
      <w:footerReference w:type="default" r:id="rId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BCB3C" w14:textId="77777777" w:rsidR="00C85A69" w:rsidRDefault="00C85A69" w:rsidP="00A84C9E">
      <w:r>
        <w:separator/>
      </w:r>
    </w:p>
  </w:endnote>
  <w:endnote w:type="continuationSeparator" w:id="0">
    <w:p w14:paraId="4E2FD397" w14:textId="77777777" w:rsidR="00C85A69" w:rsidRDefault="00C85A6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8A47B" w14:textId="77777777" w:rsidR="00C85A69" w:rsidRDefault="00C85A69" w:rsidP="00A84C9E">
      <w:r>
        <w:separator/>
      </w:r>
    </w:p>
  </w:footnote>
  <w:footnote w:type="continuationSeparator" w:id="0">
    <w:p w14:paraId="698931B4" w14:textId="77777777" w:rsidR="00C85A69" w:rsidRDefault="00C85A6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3"/>
  </w:num>
  <w:num w:numId="8">
    <w:abstractNumId w:val="6"/>
  </w:num>
  <w:num w:numId="9">
    <w:abstractNumId w:val="2"/>
  </w:num>
  <w:num w:numId="10">
    <w:abstractNumId w:val="7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7568"/>
    <w:rsid w:val="00173F71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C5D82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2508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116"/>
    <w:rsid w:val="00A9087F"/>
    <w:rsid w:val="00A93784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5479"/>
    <w:rsid w:val="00AE6C5A"/>
    <w:rsid w:val="00AE6E8E"/>
    <w:rsid w:val="00AF30CA"/>
    <w:rsid w:val="00B00BF6"/>
    <w:rsid w:val="00B05F05"/>
    <w:rsid w:val="00B16815"/>
    <w:rsid w:val="00B41566"/>
    <w:rsid w:val="00B421BC"/>
    <w:rsid w:val="00B47A1E"/>
    <w:rsid w:val="00B652ED"/>
    <w:rsid w:val="00B7106A"/>
    <w:rsid w:val="00B72803"/>
    <w:rsid w:val="00B7675C"/>
    <w:rsid w:val="00B85223"/>
    <w:rsid w:val="00B90B6F"/>
    <w:rsid w:val="00B93A1A"/>
    <w:rsid w:val="00BB0BEC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5A69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57168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77BF8-C404-0540-BDEC-598C1E4FF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5-11-09T17:17:00Z</cp:lastPrinted>
  <dcterms:created xsi:type="dcterms:W3CDTF">2018-11-16T07:21:00Z</dcterms:created>
  <dcterms:modified xsi:type="dcterms:W3CDTF">2020-11-19T07:21:00Z</dcterms:modified>
</cp:coreProperties>
</file>